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-</w:t>
      </w:r>
      <w:r>
        <w:t xml:space="preserve"> </w:t>
      </w:r>
      <w:r>
        <w:t xml:space="preserve">main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D</w:t>
      </w:r>
      <w:r>
        <w:t xml:space="preserve"> </w:t>
      </w:r>
      <w:r>
        <w:t xml:space="preserve">Garber</w:t>
      </w:r>
    </w:p>
    <w:p>
      <w:pPr>
        <w:pStyle w:val="Date"/>
      </w:pPr>
      <w:r>
        <w:t xml:space="preserve">2023-02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ebruary 3rd, 2023: I updated this include the tables in the most recent version of the main text.</w:t>
      </w:r>
    </w:p>
    <w:bookmarkStart w:id="21" w:name="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bles</w:t>
      </w:r>
    </w:p>
    <w:bookmarkStart w:id="20" w:name="Xa4c915c6d834eae2c3846ecaa31aba0af3d963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: Population exposed to each scenario, difference in normalized difference vegetation index (NDVI) within the residential buffer, and estimated premature mortality prevented.</w:t>
      </w:r>
    </w:p>
    <w:p>
      <w:pPr>
        <w:pStyle w:val="TableCaption"/>
      </w:pPr>
      <w:r>
        <w:t xml:space="preserve">Table 1.1: Table 1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: Table 1"/>
      </w:tblPr>
      <w:tblGrid>
        <w:gridCol w:w="418"/>
        <w:gridCol w:w="537"/>
        <w:gridCol w:w="448"/>
        <w:gridCol w:w="1494"/>
        <w:gridCol w:w="986"/>
        <w:gridCol w:w="1613"/>
        <w:gridCol w:w="1075"/>
        <w:gridCol w:w="134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cenario n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ty Ter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, residential buffer (mi</w:t>
            </w:r>
            <w:r>
              <w:rPr>
                <w:vertAlign w:val="superscript"/>
              </w:rPr>
              <w:t xml:space="preserve">2</w:t>
            </w:r>
            <w:r>
              <w:t xml:space="preserve">)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. affected, estimate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: NDVI, residential buffer, median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 prevented, estimate (95% 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s prevented per 100k, estimate (95% U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 (51.2, 9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,389 (199,534; 394,1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 (0.036, 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19, 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9, 3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25.2, 3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,813 (88,661; 145,4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 (0.038, 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, 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7, 3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11.4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017 (64,379; 146,6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 (0.029, 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6, 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9, 3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-group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14.6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559 (43,908; 106,9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8, 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5, 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1, 3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 (20.0, 4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,807 (57,820; 145,6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 (0.012, 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, 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, 1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9.5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,164 (23,671; 62,1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 (0.013, 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3, 1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 (4.2, 1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686 (19,212; 48,7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 (0.015, 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, 16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arian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 (6.3, 1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957 (13,660; 36,1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 (0.010, 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, 1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1.1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635 (2,511; 18,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03, 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, 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 (0.8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302 (1,262; 10,9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02, 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2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3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83 (1,111; 5,3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7, 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, 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ention bas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0.4, 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03 (1,248; 2,5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 (0.000, 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, 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 (89.4, 9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,648 (357,078; 379,9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07, 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7, 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6,2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 (34.5, 3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,079 (129,936; 139,3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09, 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,3.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5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,106 (130,541; 143,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5, 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, 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,4.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7.3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,463 (93,270; 101,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(0.006, 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,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, 4)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- main text</dc:title>
  <dc:creator>Michael D Garber</dc:creator>
  <cp:keywords/>
  <dcterms:created xsi:type="dcterms:W3CDTF">2023-02-06T22:57:25Z</dcterms:created>
  <dcterms:modified xsi:type="dcterms:W3CDTF">2023-02-06T2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6</vt:lpwstr>
  </property>
  <property fmtid="{D5CDD505-2E9C-101B-9397-08002B2CF9AE}" pid="3" name="output">
    <vt:lpwstr/>
  </property>
</Properties>
</file>